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medical Engineer position at [Company Name] in Mexico City, Mexico. As a passionate and skilled professional with a deep commitment to advancing healthcare through innovation, I am eager to contribute my expertise in biomedical engineering to a dynamic organization that values cutting-edge solutions and impactful work. Mexico City, with its unique challenges and opportunities in medical technology, presents an exciting platform for me to apply my knowledge while addressing the needs of a rapidly evolving urban healthcare landscape.</w:t>
      </w:r>
    </w:p>
    <w:p>
      <w:pPr>
        <w:pStyle w:val="BodyText"/>
      </w:pPr>
      <w:r>
        <w:t xml:space="preserve">My academic background in Biomedical Engineering from [University Name] equipped me with a strong foundation in both engineering principles and biological systems. During my studies, I focused on areas such as medical device design, biomaterials, and clinical applications of technology. This interdisciplinary approach has allowed me to develop a holistic understanding of how engineering solutions can directly improve patient outcomes and healthcare delivery. My thesis project on [specific topic, e.g., "designing low-cost diagnostic tools for rural communities"] further solidified my dedication to creating accessible and sustainable medical technologies.</w:t>
      </w:r>
    </w:p>
    <w:p>
      <w:pPr>
        <w:pStyle w:val="BodyText"/>
      </w:pPr>
      <w:r>
        <w:t xml:space="preserve">Professionally, I have gained hands-on experience in various facets of biomedical engineering. At [Previous Company/Institution], I collaborated with clinical teams to prototype a wearable sensor system that monitors vital signs in real time, ensuring seamless integration with existing hospital infrastructure. This project required not only technical precision but also close coordination with healthcare professionals to align the device’s functionality with clinical workflows. Additionally, my work on [specific project, e.g., "biocompatible implant materials"] involved rigorous testing and data analysis to meet regulatory standards, which honed my ability to balance innovation with compliance.</w:t>
      </w:r>
    </w:p>
    <w:p>
      <w:pPr>
        <w:pStyle w:val="BodyText"/>
      </w:pPr>
      <w:r>
        <w:t xml:space="preserve">What sets me apart is my ability to bridge the gap between engineering and medicine. In Mexico City, where urbanization has led to increased demand for advanced healthcare solutions, I am particularly interested in addressing challenges such as [specific local issues, e.g., "improving access to diagnostic equipment in underserved areas" or "developing sustainable medical technologies for high-population density regions"]. My experience in [relevant skill, e.g., "3D printing of anatomical models for surgical planning"] and my proficiency in software like MATLAB, SolidWorks, and CAD have prepared me to tackle these challenges head-on. Moreover, I am fluent in both English and Spanish, which allows me to effectively communicate with diverse stakeholders—a critical asset in a multicultural environment like Mexico City.</w:t>
      </w:r>
    </w:p>
    <w:p>
      <w:pPr>
        <w:pStyle w:val="BodyText"/>
      </w:pPr>
      <w:r>
        <w:t xml:space="preserve">One of the reasons I am particularly drawn to this opportunity is the vibrant innovation ecosystem in Mexico City. The city is home to numerous research institutions, startups, and healthcare providers that are at the forefront of medical technology. I have followed [Company Name]’s work on [specific project or initiative, e.g., "AI-driven diagnostics" or "telemedicine platforms"] and am inspired by your commitment to leveraging engineering for societal benefit. I believe my technical skills, combined with my cultural adaptability and passion for improving healthcare access, align closely with your mission.</w:t>
      </w:r>
    </w:p>
    <w:p>
      <w:pPr>
        <w:pStyle w:val="BodyText"/>
      </w:pPr>
      <w:r>
        <w:t xml:space="preserve">Mexico City’s unique position as a hub for both traditional and modern medical practices has further fueled my desire to contribute to its growth. I am particularly interested in exploring how biomedical engineering can support the city’s efforts to enhance public health infrastructure. For instance, developing cost-effective solutions for diabetes management or creating wearable technologies that integrate with Mexico City’s growing telehealth networks could make a significant difference. My goal is to work on projects that not only push technological boundaries but also address the specific needs of communities in this dynamic metropolis.</w:t>
      </w:r>
    </w:p>
    <w:p>
      <w:pPr>
        <w:pStyle w:val="BodyText"/>
      </w:pPr>
      <w:r>
        <w:t xml:space="preserve">Throughout my career, I have prioritized continuous learning and professional development. I hold certifications in [relevant certifications, e.g., "ISO 13485 Quality Management Systems" or "Medical Device Regulation"], which reflect my commitment to maintaining the highest standards of safety and efficacy. Additionally, I actively engage with global and local biomedical engineering communities through conferences such as [specific conference or organization], where I have presented research on [topic]. These experiences have broadened my perspective and reinforced the importance of collaboration in driving medical innovation.</w:t>
      </w:r>
    </w:p>
    <w:p>
      <w:pPr>
        <w:pStyle w:val="BodyText"/>
      </w:pPr>
      <w:r>
        <w:t xml:space="preserve">As a Biomedical Engineer, I am driven by the belief that technology should serve humanity. Mexico City offers a unique opportunity to apply this philosophy in a setting where innovation can directly impact millions of lives. I am confident that my technical expertise, problem-solving mindset, and dedication to excellence will enable me to make meaningful contributions to your team. I would be thrilled to bring my skills and enthusiasm to [Company Name] and help shape the future of healthcare in Mexico City.</w:t>
      </w:r>
    </w:p>
    <w:p>
      <w:pPr>
        <w:pStyle w:val="BodyText"/>
      </w:pPr>
      <w:r>
        <w:t xml:space="preserve">Thank you for considering my application. I would welcome the opportunity to discuss how my background, skills, and passion for biomedical engineering align with your organization’s goals. Please feel free to contact me at [Your Phone Number] or [Your Email Address] at your earliest convenience. I look forward to the possibility of contributing to [Company Name]’s mission of advancing healthcare through innovation in Mexico C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1T03:24:29Z</dcterms:created>
  <dcterms:modified xsi:type="dcterms:W3CDTF">2026-07-21T03:24:29Z</dcterms:modified>
</cp:coreProperties>
</file>

<file path=docProps/custom.xml><?xml version="1.0" encoding="utf-8"?>
<Properties xmlns="http://schemas.openxmlformats.org/officeDocument/2006/custom-properties" xmlns:vt="http://schemas.openxmlformats.org/officeDocument/2006/docPropsVTypes"/>
</file>